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ASR</w:t>
      </w:r>
      <w:r>
        <w:t xml:space="preserve"> </w:t>
      </w:r>
      <w:r>
        <w:t xml:space="preserve">+</w:t>
      </w:r>
      <w:r>
        <w:t xml:space="preserve"> </w:t>
      </w:r>
      <w:r>
        <w:t xml:space="preserve">PE</w:t>
      </w:r>
      <w:r>
        <w:t xml:space="preserve"> </w:t>
      </w:r>
      <w:r>
        <w:t xml:space="preserve">รายการจับตาสถานการณ์</w:t>
      </w:r>
      <w:r>
        <w:t xml:space="preserve"> </w:t>
      </w:r>
      <w:r>
        <w:t xml:space="preserve">Thai</w:t>
      </w:r>
      <w:r>
        <w:t xml:space="preserve"> </w:t>
      </w:r>
      <w:r>
        <w:t xml:space="preserve">PBS</w:t>
      </w:r>
      <w:r>
        <w:t xml:space="preserve"> </w:t>
      </w:r>
      <w:r>
        <w:t xml:space="preserve">10.30-12.00</w:t>
      </w:r>
      <w:r>
        <w:t xml:space="preserve"> </w:t>
      </w:r>
      <w:r>
        <w:t xml:space="preserve">น.</w:t>
      </w:r>
      <w:r>
        <w:t xml:space="preserve"> </w:t>
      </w:r>
      <w:r>
        <w:t xml:space="preserve">13082567</w:t>
      </w:r>
    </w:p>
    <w:p>
      <w:pPr>
        <w:pStyle w:val="Date"/>
      </w:pPr>
      <w:r>
        <w:t xml:space="preserve">วันอังคารที่</w:t>
      </w:r>
      <w:r>
        <w:t xml:space="preserve"> </w:t>
      </w:r>
      <w:r>
        <w:t xml:space="preserve">13</w:t>
      </w:r>
      <w:r>
        <w:t xml:space="preserve"> </w:t>
      </w:r>
      <w:r>
        <w:t xml:space="preserve">สิงห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อเอาออริจินอลอาทิเช่นนะคะ อย่างเอากล้วยชมพูอ่ะเราจะเห็นตัวใหญ่ ๆ จะมีอำเภอโกรกพระค่ะ ซึ่งตรงนี้เนี่ยปกติแล้วประมาณ 3 หมื่นกว่าบาทแต่ตอนนี้นะคะ เราก็คืออัตลักษณ์เดิมแต่พัฒนาเอกลักษณ์ใหม่ให้รับประทานง่ายขึ้นถูกต้องค่ะ ให้รับประทานง่ายขึ้นนะคะ แล้วก็มีศุภวุฒินี้คือรสชาติอะไรลง ๆ ๆ ก่อนนะคะ กลิ่นหอมหอมเอาแล้วค่ะ เฉลยดีกว่าค่ะ ค่ะ รู้จักบวกเที่ยวไหมคะ ขนมกล่องอันนี้นะคะ ออริจินอลของคนนครสวรรค์ค่ะ สามารถเปลี่ยนวิธีการรับประทานรูปแบบใหม่ กับวิถีชีวิตปัจจุบันของคนปัจจุบันก็คือมีการด่วนใช่ไหมคะ ทางร้านอาหารจีนของเราที่เป็นกรรมคือไม่ต้องใส่ชาม กินด้วยตะเกียบ กินง่ายค่ะ นี่คือ…แต่รสชาติ ก็คือเอาของคุณแม่ ซึ่งตอนนี้อายุ 65 ปี 86 ปี Original อยู่คืออะไร ครับ อันนี้นี่เลือกถูกใจมากเลยค่ะ เป็นนวัตกรรมนะคะ ของคนนครสวรรค์ของเรานี่ จะมีข้าวมีกล้วย ที่เป็นเอกลักษณ์โดดเด่นมาก ดังนั้น ที่ถือเป็นคุกกี้แป้งกล้วยค่ะ นอกเหนือจากแป้งกล้วยลวดลายด้านหน้านี้น่าสนใจมาก หน้ากากเลยค่ะเบงกอไหมคะ ที่ว่าน่ากลัวตอนนี้เป็นเบงกอก็น่ากินครับ อยากให้ฝากงานหน่อยละกันครับ แล้วก็ถามว่างานเมื่อไหร่ งานเมื่อไหร่นะ มีเมื่อไหร่ จัดที่ไหนครับ อาจารย์ครับ สวัสดีครับ เชิญเลยครับ เทศกาลวิถีวัฒนธรรมอาหาร 5 ภาษานะคะ ที่จัดขึ้นนี่ ในวันที่ 23-24 ในกรอบกระจกในกรอบทรงเครื่องเป็นดอกเมืองเก่าของเรานะคะ เราก็เชิญชวนให้ชุดชวนชิมก็คือใส่ชุดจีนนะคะ แล้วก็ชวนมาดูกิจกรรมการแสดงว่าจะเป็นลำช่วยหรือว่าเล่นเบงกอแล้วก็มาชิมอาหาร Original classic ของเรา จนถึงนวัตกรรมอาหารที่ทางคหกรรม แล้วก็ทางการช่วยกันค้นคิด แล้วก็ผลิตขึ้นมาให้ทุกท่านได้ลองชิมค่ะ ไม่ใช่แค่เรื่องของคุณผู้ชมจะได้เข้าไปในงานนะคะ ไม่ต้องบอกว่าใครพี่เลี้ยงของเราเองได้มีการขับเคลื่อนโดยทางสำนัก รังสรรค์นะคะ ร่วมกับทางมหาวิทยาลัยราชภัฏจังหวัดนครสวรรค์นะคะ ก็มีการผลิตสารคดีนะคะ คุณผู้ชมเป็นสารคดีวัฒนธรรมอาหารค่ะ เผยแพร่ผ่านรายการ cook culture และรายการ cook work นะคะ พี่สมอยากทราบว่ารายละเอียดจะมีเมื่อไหร่ อย่างไร เราให้ดีรับรองว่าสนุกแล้วก็อร่อยตามหน้าต่อแน่นอนวันนี้ต้องขอขอบคุณเจ้านี้แล้วก็จานแดงไหมครับ ที่ยกของที่ดี ของอร่อย ไว้มีโอกาสเดี๋ยวจะไป 24 สิงหาคมนี้ ครับ เราทุกคนขอบคุณสำหรับทุกการติดตามไปเช้าวันอังคารวันนี้ พรุ่งนี้กลับมาเจอกันใหม่ เวลาเดิมครับ ขอเป็นวันที่ดีของท่านสวัสดีครับ พี่โจ้ส่งเสียงแห่งความทรงจำ สร้างชื่อ 22 ปีที่จากไป ใช้ AI เติมเต็ม เพราะยังรักเธอทั้งหมดของหัวใจ โอม ภวัต รับรางวัลลูกกตัญญูของคุณแม่เปิดใจชีวิตหลังบ้านความภูมิใจของครอบครัว ย้อน 49 ปีเหตุพระธาตุพนมล้ม รำลึกประวัติศาสตร์เสี่ยงตายสุดยอดนักกายกรรมไปย้อนรำลึกเหตุการณ์ช็อกโลก สวัสดีค่ะ คุณผู้ชมนะคะ 10:00 น เจอกันหน้าจอ ข่าวสารวันนี้ค่ะ ดิฉันอภิยา ฉายจันทร์ทิพย์ค่ะ และดิฉันอัญชลี โพธิ์สุวรรณค่ะ โชคดีนะคะ ชมข่าวกันได้อีกหนึ่งช่องทางที่ Facebook ไทยบันเทิง ThaiPBS หรือว่าชมคลิกสั้น ๆ กันได้นะคะ ชื่อเดียวกันค่ะ ก็มีข่าวสารหลักหลายไหมคะ ยังวันนี้ต้องย้อนความหลังเมื่อวานคนหลงวันแม่กันเพราะว่าก็มีการมอบรางวัลและก็ได้ว่าเป็นประเพณีประจำบันเทิงก็จะมีการรับรางวัลในส่วนของลูกกตัญญูนะคะ หลายคนมีโอกาสจะได้ เปิดใจ เปิดครัวคุณแม่มาเปิดอกกันในงานนี้ด้วยนะคะ อย่างวันนี้ ชวนคุยนี่ 2 นักแสดงหนุ่มขาตั้ง โอมภวัต คนนี้ต้องบอกว่าเบื้องหน้างานเยอะ เบื้องหลัง คือ เสาหลักของครอบครัว อีกคนหนึ่งนะคะ หลุยส์ เป็นความภูมิใจเหมือนกันนอกจากงานในวงการบันเทิงแล้ว ยังชอบงานจิตอาสาด้วยค่ะ ไม่บ่อยนักที่นักแสดงหนุ่มโอม อภวัต จิตต์สว่างดี จะบอกรักคุณแม่แล้วก็ทำอะไรถึงจะก้มกราบกันเลยทีเดียวนะคะ ต่อหน้าสื่อมวลชนแล้วก็แฟนคลับในลักษณะนี้นะคะ เป็นวันแม่แห่งชาติ ตัวก็ได้รับรางวัลเชิดชูเกียรติลูกที่มีความกตัญญูกตเวทีอย่างสูงต่อแม่ ประจำปี 2567 นะคะ จากสภาสังคมสงเคราะห์แห่งประเทศไทยในในพระบรมราชูปถัมภ์ค่ะ การเป็นลูกที่ดูแลเอาใจใส่คุณแม่อย่างดีสม่ำเสมอ ช่วยเหลือภารกิจการงานของแม่ ตามคำสั่งสอน ดำรงตนอยู่ในศีลธรรม และเชิดชูวงศ์ตระกูล รวมทั้งบำเพ็ญตนให้เป็นประโยชน์และเป็นที่ยอมรับของสังคมด้วยเป็นแบบอย่างที่ดีแก่เยาวชนในเรื่องของครอบครัวนะคะ ยอดคุณแม่ป๊อกอิสริยาติดสว่างดีแม่ของหนุ่มเล่าว่าในการทำงานนะคะ ลูกถือว่าเป็นคนของประชาชนค่ะ ก็อาจจะมีข่าวต่าง ๆ บ้างนะคะ เป็นลูกโอมนั้นถือว่าเป็นเด็กที่ว่านอนสอนง่าย อาจจะมีซนบ้างตามประสาเด็กแต่ไม่เคยทำให้ครอบครัวผิดหวังค่ะ อย่างไรตอนนี้นะคะ หนุ่มโอมเองถือว่าเป็นเสาหลักของครอบครัวค่ะ เลยมีความในใจได้ถ้าอยากบอกลูกชายคนนี้ด้วย วันที่ได้รับรางวัลลูกกตัญญูกตเวทีในวันแม่แห่งชาติค่ะ สวยมาก ไปไหนมาไหนปลอดภัยเจริญรุ่งเรืองลูก ดีใจค่ะ ขอให้ลูกเป็นลูกอภิชาตบุตรนะ ค่ะ</w:t>
      </w:r>
    </w:p>
    <w:p>
      <w:pPr>
        <w:pStyle w:val="BodyText"/>
      </w:pPr>
      <w:r>
        <w:t xml:space="preserve">(ผู้ประกาศข่าวหญิง) เป็นแบบอย่างคุณแม่ที่ลูกทำความดี // มีวินัยแล้วก็มีเป็นเด็กดีเมตตาเป็นพี่ชายที่ดีของน้องไทยแลนด์ก็อยากจะพูดว่าขอบคุณแม่ ขอบคุณแม่ทุก ๆ อย่างเลย ตั้งแต่เกิดมายันวันนี้โตมา 24 ปี ก็ผมจะไม่มีวันนี้เลย ถ้าไม่มีคุณแม่ ถ้าเกิดว่าแม่ไม่ค่อยสั่งสอนตลอด เชื่อว่าวันนี้ผมโตขึ้นมาในระดับที่ดูแลตัวเองได้แล้วล่ะ แต่ว่าในสายตาแม่ทุกครั้งที่ผมได้อยู่กับแม่นะ เป็นเด็กมัธยม หรือเป็นเด็กอนุบาลเลยอยู่ตลอดเลย เหมือนความรู้สึกตอนเด็ก ๆ ทุกอย่างที่แม่ Treth เรา คอยถามตลอดว่าหิวข้าวไหมเหนื่อยไหมไม่ไหวก็กลับบ้านนะซึ่งเป็นสิ่งที่รักแม่นะ รักแม่นะ นักแสดงมากความสามารถหลุยส์ … นะคะ คุณแม่เดินทางมารับรางวัลลูกกตัญญูในปีนี้เช่นเดียวกันค่ะ โดยคุณแม่บอกว่าลูกชายคนนี้ถือเป็นความภาคภูมิใจของครอบครัวเลยนะคะ นอกจากจะสร้างชื่อเสียงเชิดชูวงศ์ตระกูลแล้ว เวลาว่างหลังการแสดงขนมหลุยส์เข้าร่วมกิจกรรมจิตอาสาเยอะมากเลยทีเดียว จนล่าสุดนะคะ ได้รับเลือกเป็นแบรนด์แอมบาสเดอร์ของมูลนิธิเพื่อสิ่งแวดล้อม และสังคมขับเคลื่อนสังคมในเรื่องการอนุรักษ์บอกเลยค่ะ ว่าเป็นสิ่งที่หนุ่มหลุยส์นี่ทำให้แม่เห็นตั้งแต่เด็กแล้ว วันนี้ได้รับคัดเลือกเป็นลูกที่มีความกตัญญูกตเวที คุณแม่ก็ภูมิใจในลูกชายคนนี้มากค่ะ</w:t>
      </w:r>
    </w:p>
    <w:p>
      <w:pPr>
        <w:pStyle w:val="BodyText"/>
      </w:pPr>
      <w:r>
        <w:t xml:space="preserve">(คุณแม่) // ภูมิใจมากค่ะ ที่ลูกทำดีมาตลอด แล้วก็เชื่อฟังคุณแม่มาตั้งแต่</w:t>
      </w:r>
    </w:p>
    <w:p>
      <w:pPr>
        <w:pStyle w:val="BodyText"/>
      </w:pPr>
      <w:r>
        <w:t xml:space="preserve">(ผู้ประกาศข่าวหญิง) ด้วยความที่ภาพลักษณ์เป็นดาราด้วยค่ะ เป็นห่วงอะไรลูกไม่ทัน นับจากนี้อยากให้ลูกระวังอะไรบ้าง // เป็นห่วงลูกเรื่องสุขภาพอย่างเดียวเพราะว่าลูกทำงานเยอะมาก ทั้งงานดาราแล้วก็งานข้างนอกเพื่อสังคมด้วย ธุรกิจด้วย เพื่อสังคมเป็นอะไรอ่ะ Brand Ambassador เกี่ยวกับสิ่งแวดล้อมทำงานเยอะมาก คุณแม่เป็นห่วง // คุณแม่คอยเขี่ยว // มันไม่มีพี่หลุยส์ในวันนี้ // ก็ภูมิใจค่ะ ขอบคุณคุณแม่มากที่ว่า ติ แล้วก็ชม ไม่ว่าจะเป็นเรื่องดีที่ทำ หรือว่าเรื่องไม่ดีที่ อาจจะดื้อบ้าง แต่ว่าโอเค ด้วยเวลาที่เราโตขึ้นเราจะได้เรียนรู้ว่าทำไมมันถึงถูกห้ามบางสิ่งเราไม่ควรทำก็ต้องขอขอบคุณคุณแม่มาก ๆ ครับ ที่ทำให้หลุยส์มีวันนี้ ถ้วยรางวัลวันนี้ก็มอบให้กับคุณแม่ // ก็เป็นความรู้สึกนะคะ ที่ลูกมีต่อคุณแม่และคุณแม่ก็มีต่อลูกในวันแม่แห่งชาติ 2557 ซึ่งนอกจากนี้แล้วค่ะ ยังมีนักแสดงอีกมากมายเลยเข้ารับรางวัลนี้ค่ะ อย่างเช่นดาวรุ่งพุ่งแรงใน IG ปณิธาน แก้วค่ะ แล้วก็ยังมีสาวข้าวทิพย์ธิดาดินด้วยนะคะ ได้รับรางวัลเช่นกันค่ะ โดยคนบันเทิงทุกคนก็มองเลยนะ ว่าการเป็นลูกที่ดีของแม่เนี่ยไม่จำเป็นจะต้องเน้นวันแม่วันเดียวเท่านั้น เพราะทุกวันก็คือวันของแม่นะคะ ที่คนเป็นลูกต้องตอบแทนค่ะ ลูกที่มีอาชีพเป็นนักแสดงอยู่ในวงการบันเทิงนะคะ ที่ถูกจับตามองถึงพฤติกรรมต่าง ๆ ก็ควรทำแต่สิ่งดี ๆ ให้คุณแม่ได้ภูมิใจที่ถือว่าเป็นสิ่งที่เป็นประโยชน์ในการเราก็ต้องทำตัวให้รับผิดชอบต่อสังคมด้วยนะคะ ก็เป็นบรรยากาศชื่นมื่นนะคะ ตอนนี้ทางค่ายของนักแสดงมีการส่งรายชื่อเข้าไปให้ทางสังคมสงเคราะห์ได้คัดเลือกกันมา ถือว่าเป็น… แต่ละคนนี่โตเป็นหนุ่มแค่ไหนนะ พอเจอคุณแม่ ก็เขาเรียกว่ายังจะต้องเป็นลูกนะคะ เป็นห่วงกันและคุณแม่คุณลูกเป็นบรรยากาศที่เราได้เห็นนะคะ แน่นอนค่ะ บรรยากาศวันแม่แบบนี้มีข่าวดีออกมาสำรวจศรีริต้าวันนี้คุณแม่ยังสาวจริง ๆ แล้วอย่างที่บอกเคยเล่าให้ฟังว่า แบ่งหน้าที่กันกับสามีดูแลลูกอย่างดีที่สุด ล่าสุดเหมือนจะประกาศข่าวดีในเดือนสิงหาคมนี้นะคะ กำลังจะมีเบบี๋คนที่ 2 แล้วล่ะค่ะ ต่อจากนี้จะต้องวางตัวอย่างไร เตรียมเรื่องงานอย่างไร เพราะว่าถ้าพูดคิดถึงนะคะ นางเอกสาวซึ่งปัจจุบันนี่งานละครอาจจะวางไปเยอะแล้ว แต่งานเพื่อสังคมนี่ยังทำอยู่ หลังจากที่กำลังจะมีเบบี๋คนที่ 2 นี่จะเอาอย่างไรบเรื่องของการรับงานและการแบ่งเวลาเลี้ยงลูก เดี๋ยวเราไปดูกันค่ะ ประกบกับเจ้าของตำแหน่งรองอันดับ 1 นางงามจักรวาล ย่างไรก็รอดนะคะ สำหรับนักแสดงสาวศรีริต้าเจนเซ่น ณรงค์เดช ค่ะ จนพี่ ๆ สื่อเขาไปยืนเรียงเป็นหน้ากระดานแบบนี้ 3 คน นั้นได้เจนเซ่นและแอนโทเนีย เหมือนเป็นหนึ่งในนางงามจักรวาลแล้วนะคะ ทุกคนรอคอยก็ยืนอยู่ตรงกลางเรียบร้อยแล้วล่ะค่ะ นี่เป็นบรรยากาศที่เห็นอยู่คือการรวมตัวของคนสวยนะคะ สวยสายบุญด้วย ในกิจกรรม moment of hope ซึ่งเป็นปีที่ 2 แล้ว ที่ศรีริต้า ในฐานะสมาชิกกองทุน นักธุรกิจหญิงรุ่นใหม่ในไทยของ unhcr ค่ะ สำนักงานข้าหลวงใหญ่ผู้ลี้ภัยแห่งสหประชาชาติ โดยปีนี้ศรีริต้าก็จัดงานแล้วรูปแบบติดตั้งค่าการกุศลเบา ๆ แบบนี้สานต่อทำบุญนะคะ เอาเงินนี่ไปช่วยเหลือเด็กและผู้หญิงไร้รัฐไร้สัญชาติในประเทศไทย ปัจจุบันเยอะนะคะ ผู้ผลัดถิ่น 120 ล้านคน โดยประเทศไทยมีผู้ไร้รัฐไร้สัญชาติลงทะเบียนไว้มากถึง 5 แสนคน แต่ว่าการจัดงานครั้งนี้ศิริต้าก็ดีใจค่ะ บอกว่าได้เงินมาถึง 2 ล้านบาทแล้ว ซึ่งสำหรับตัวเองนี่ เป็นครั้งแรกค่ะ ปรากฏตัวหลังจากที่ประกาศบน Instagram ว่ากำลังตั้งครรภ์ลูกคนที่ 2 แล้วนะคะ ซึ่งเธอบอกว่ามี Event การกุศลที่ไหนนี่ก็ไม่เกี่ยง ไปตลอด เพราะว่าที่ผ่านมาค่ะ ใช้ชื่อเสียงรับงานการกุศลทั้งงานนี้ขึ้นมาในฐานะสมาชิก ด้วยรวมไปถึงหน้าที่ของ… ของโรงพยาบาลเด็กนะคะ งานการกุศลช่วยเหลือผู้พิการซ้ำซ้อนและปัญญาอ่อนไทยก็เรียกว่าทุกงานการกุศลได้มาตลอดแต่พอคราวนี้ตั้งครรภ์ค่ะ งานอีเว้นท์อื่น ๆ ของงดนะคะ เพราะเจ้าตัวบอกว่าอายุ 42 ปีแล้ว เรื่องสุขภาพในช่วงตั้งครรภ์นี่มาก่อนเป็นอันดับแรกเลยค่ะ คือตัวนี้ก็ต้องคือคุณกรณ์ขอเลยค่ะ ว่ารับงานน้อยลงได้ไหม คือไม่อยากให้รับงานเยอะแล้วนะ ช่วงนี้ขอนิดหนึ่ง พยายามที่จะทำงานทุกอย่างให้เสร็จ แล้วก็… ก็จะเริ่มดูแลไม่ไปทำอะไรหนักแล้วอะไรอย่างนี้ค่ะ เพราะคุณกรณ์แล้วก็คุณปู่อะไรอย่างนี้ก็ทำงานอะไรเยอะขนาดนี้ พยายามดูแลตัวเองมากขึ้นค่ะ ไม่มีอะไรต้องกังวลนะคะเพราะศิริต้าเองบอกว่าเรื่องดูแลตัวเองน่ะทำได้อยู่แล้ว พอพูดถึงการพักงานเบรคงานในช่วงตั้งครรภ์มาในเวลาที่รายการดังอย่างนี้ข่าวล่าสุดกำลังจะกลับมามีชื่อใหม่ด้วย the Original the face Thailand นะคะ ไม่มีโอกาสได้เห็น Enter The Menther กับทุ่งลาเวนเดอร์หรือเปล่า ซึ่งปกติจะสร้างสีสันแล้วก็รอยยิ้มให้คนดูด้วย เดี๋ยวไปฟังกันค่ะ ว่ายังไงนะคะ menthor ขอเป็นผู้ชม 1 คน ไปก่อนแล้วกันนะคะ ผู้ติดตามชมมีมใช่ไหมคะ เดี๋ยวลองคิดดูก่อน ถ้าทำอะไรได้ก็อยากทำน่ะ ถ้ามีโอกาสทำรายได้ก็อยากทำ อาจจะแบบอุ้มน้องมาทำด้วยท้องใหญ่ ๆ ไปเลย รอใช่ไหมคะ ทำไมน่ารักอย่างนี้ ขอบคุณมากเลยนะคะ // ก็ต้องลุ้นกันนะคะ ว่าปีนี้จะได้เห็นอะไรใหม่ ๆ ของศรีริต้าหรือเปล่า แต่ที่แน่ ๆ ใกล้เป็นคุณแม่ลูกสอง ศิริต้าเอง ก็บอกว่าตื่นเต้นบอกไม่ถูกเลยค่ะ โดยเฉพาะลูกชายคนแรกเนี่ยน้องกวินอายุ 3 ขวบครึ่งแล้ว อาจจะยังไม่ค่อยเข้าใจอ่ะอยู่ต้องมามีน้องแบบนี้นะคะ คุณแม่ก็บอกว่าต้องไปทำความเข้าใจกับลูกก่อน ว่ากำลังจะเป็นพี่ชายแล้วนะ ที่ศรีริต้ายังไม่ห่วงเลยก็คือพี่ชายคนนี้ต้องเป็นแบบอย่างที่ดีให้กับน้องได้อย่างแน่นอนนะคะ เพราะที่ผ่านมาพาน้องกวินไปด้วย ไปทำงานการกุศลทุกครั้งที่มีโอกาสก็ผ่านไปนะคะ ไม่ใช่แค่พาไป แต่ว่ายังอธิบายด้วยยังจำได้ พาน้องไปแบ่งของเล่นให้กับเพื่อนวัยเดียวกันคนอื่นเขาขาดโอกาส เชื่อเลยว่าโตมาเป็นพี่ชายที่แสนดีได้แน่นอนนะคะ เมื่อคืนนี้มีคอนเสิร์ตที่ต้องบอกว่าเรียกน้ำตาจากแฟนเพลงแน่นอนมีทั้งเพลงซึ้ง ๆ ที่หลายคนคิดถึงและที่สำคัญค่ะ คนโสดครั้งนี้นะคะ เป็นการเรียก3 ส่ง ตามการกลับคืนมาอีกครั้งของโจ้ อัมรินทร์ ความฝันในใจได้เลยว่านี่คือนาทีที่บางคนกลั้นน้ำตาไม่อยู่ก็ได้ ฉันเห็นภาพแล้ว คือโดยเฉพาะที่มีดาวตกวิ่งข้างหลังนี่มันเป็นเพลงที่ทุกคนอยู่ในความทรงจำมากค่ะ เป็นเพลงที่มาพร้อมกับการปรากฏตัวของโจ้อัมรินทร์ค่ะ อย่างที่วงเขาสัญญาเพลงไว้เลยว่าจะทำให้อดีตนักร้องนำผู้ล่วงลับคัมแบ็คกลับมาอยู่ในคอนเสิร์ตใหญ่ค่ะ คอนเสิร์ตซึ่งเป็นคอนเสิร์ตใหญ่ในรอบ 12 ปีของวงพอสและรอบการจากไป 22 ปีของเจ้าอมรินทร์ค่ะเป็นครั้งแรกและครั้งเดียวนะคะ ที่ได้เห็นโชว์ดูราวกับมีชีวิตค่ะ แถมด้วยรอยยิ้มสดใสนะคะ โดยอาศัยเทคโนโลยีเข้ามาช่วยเติมที่สำคัญมาพร้อมกับเพลงที่คนประทับใจทั้งเพลงดาวเพลงรัก เธอทั้งหมดของหัวใจและสิ่งที่ว่างค่ะ แม่ต้องลงทุนด้วยตัวเลข 7 หลักแต่ก็ถือว่าคุ้มค่านะคะ กับวงดนตรีที่มีเพลงอยู่เหนือกาลเวลาตลอดจนเรื่องราวของวงค่ะ ที่ผ่านมาทั้งสุขเศร้าเคล้าน้ำตาอยู่ในการเดินทาง เอาเพลงเก่า ๆ ที่เป็นเพลงฮิตทุกคนคุ้นเคยกลับมาอีกครั้งหนึ่งและที่สำคัญคือเสียงร้องที่ทุกคนรักแล้วก็หลงใหลในสิ่งที่ชอบก็จะกลับมาอีกครั้งหนึ่งแล้วก็ต่อด้วยเป็นด้วยไม่ใช่ว่าจะไม่ลืมปัจจุบันของเรา สร้างไว้ ที่ชอบมา คือ วงพอสนี่ เขามีเอกลักษณ์ของเขาไม่ว่าจะเป็นเรื่องซาวด์ดนตรีต่าง ๆ พี่เอเขาก็มีที่เล่นกีต้าร์แล้วก็รู้เลยว่าเพลงนี้ขึ้นเป็นของวงพอส พี่บอสก็คอย support ทีมอยู่ตลอดเวลาที่ขาดไม่ได้ก็คือจะเป็นพราบอยนะครับ ที่คอยกรุ๊ปทีมขึ้นมา จึงมีเพราะสิ่งที่อยู่ถึงทุกวันนี้ เหมือนเราได้กลับไปในวัยเด็ก ได้มีวงพอส เดี๋ยวก็บอกกลับ ไม่มีความบกพร่องเลยในการร้องเป็นเหมือนตัวแทนแล้วก็ เป็นเติมเต็มวงพอสให้กลับมามีชีวิติอีดครั้ง หรือว่ากลับมาเล่นอีกครั้ง แม่เล่าให้ฟังครับ ว่ามีนักร้อ แต่นักร้องเสียไปแล้วY ouTube เส้นทางดนตรีของพอมีเรื่องเล่ามากับแทบทุกเพลงค่ะ ทั้งในยุคแรก เมื่อปี 2539 ถึง 2545 ก่อนการจากไปของโจ้ อัมรินทร์ค่ะ มีทั้งแพลง Pop Rock เพลงรักค่ะ ตรงนั้นเพลงที่ว่างมีเพียงเราไม่มีแล้วและเพลงยืนเปิดตัว และเก็บแต้มในใจ ดีมากเลย เมื่อมาถึงเมื่อไหร่ จะเอาบ้างชุดที่ 3 ส่วนใหญ่เป็นใครคนรู้จักนำมา Cover นักดนตรีอะคูสติกทั้งเพลงดาว ความลับและความที่ดังมาก ขอเสียงเป็นต้นฉบับแต่ความจริงทำมาจากเพลงประกอบโฆษณาสมัยนั้น เครื่องมือติดตามตัวที่เราใช้กันในยุคนั้น โดยทิศทางมาจากการทำงานของอัลบั้มที่ธีร์ ไชยเดช อยู่เบื้องหลังนะคะ เปิดโปรแล้วก็มีภาพจำแบบไหนในยุคเปลี่ยนผ่านเนื่องจากช่วงก่อนหน้าและใกล้เคียงค่ะ คุณมีวงดนตรีต่าง ๆ มากมาย ไม่ว่าจะเป็นป๊อด โมเดิร์นด๊อกนะคะ บอยโกสิยพงษ์ โจอี้บอย ทำงานกับ Bakery Music จนเมื่อเพราะสูญเสียนักร้องนำ จึงเป็นจุดเปลี่ยนสำคัญ เชื่อมได้หลังจากเป็น… เข้ามาเป็นนักร้องนำคนใหม่ ทำให้สมาชิกที่แยกย้ายกันไป กลับมารวมตัว นำความเป็นห่วงเพราะย้อนขึ้นมานะคะ โดยออกตัวมาตลอดค่ะ ไม่ใช่วงในกระแส มีแต่การใช้เองและความรักการทำงานนะคะ ที่ทำให้คงเดินทางต่อมาได้ยาวนานอย่างมากครับ</w:t>
      </w:r>
    </w:p>
    <w:p>
      <w:pPr>
        <w:pStyle w:val="BodyText"/>
      </w:pPr>
      <w:r>
        <w:t xml:space="preserve">(คุณธีร์) ในมุมของคนฟัง เขาก็ไม่มีอีกแล้วเป็น เป็นนักร้อง ที่มีบุคคลิกของ ของตัวเองแล้วก็เสียงเหมือนอย่างที่โจ้เขามี เราก็เราก็ไม่มีโอกาสที่จะได้ยิน ได้ฟังอีกแล้วนะครับ สิ่งสำคัญที่สุดก็คือการ การคิดว่าเราจะเดินต่อไปโดยไม่มีเขา เราจะต้องยอมรับว่ามันไม่มีเขาแล้วน่ะ ใช่ไหมครับ เพราะฉะนั้น PUASE จะเดินต่อไป นั่นหมายความว่าถ้าในมุมของผมคิดว่าเราจะต้องหาอยากจะเป็นจริง ๆ วันนี้ // ผมว่าการสูญเสียทำให้ PUASE ต้องสะดุดไป แล้วก็ทำใจลำบาก ร้องไว้เป็น Demo สุดท้ายที่เขาทำมาเลยครับ ก็ทำให้เรากลับมา แล้วสมาชิก กลับมาอีกทีหนึ่งแล้วก็คิดถึงอยากกลับมาออกเพลงบ่อย ๆ แล้วก็ทำให้ทุกคนได้ ได้ฟังเพลงที่เป็นลายมือของพวกเราวงพอสไปเรื่อย ๆ ต่อไปอีกนานครับ // ก็อย่าเอาไปแสดงครับ ให้เฟรนซ์ได้ไปเฟี้ยวฟ้าว // ขอบคุณนะครับ สำหรับผมเองก็ได้มอบโอกาสได้ให้กำลังใจกับผมก็ต้องขอบคุณคุณมาก ๆ ครับ // ขอบคุณสำหรับการเดินทางไปทำงานครับ ไปกันต่อนะครับ // ขอบคุณครับ ขอบคุณครับ ความสนุก ความสดใส ความทรงจำดี ๆ นะคะ มีเพื่อนเป็นพี่เป็นน้องกันค่ะ จนออกมาเป็นเพลงสดใสตามตัวศิลปินมาพร้อมกับเสียงกีต้าร์บุคลิกคือมะเหมี่ยวสุทธิภัทรค่ะ ก่อนหน้านี้ก็รู้จักกันในชื่อของ ซึ่งตอนนี้ก็มาเป็นศิลปินเดี่ยว ในชื่อมามีโอะค่ะ ในเจ้าของเสียงทุ้ม กังวาน มีเสน่ห์แต่ละคนโตมากับเพลงของพอร์ชตามช่วงวัยกับหลังจากคอนเสิร์ตนี้ไปนะวงมีเป้าหมายจะทำเพลงออกมาเรื่อย ๆ เพราะยังมีที่ทำงานด้วยกันค่ะ หากจะเปรียบก็เหมือนกับหนังสือเพลงด้วยกันค่ะ คุณผู้ชมคะ มาตามเรื่องนี้มีตำนานกันค่ะ สิ่งที่ทำให้ชาวไทยลาวนะคะ เสียน้ำตาพร้อมกันเพราะว่าสูญเสียสิ่งที่เกิดขึ้นก็คือพระธาตุพนมล้มทลายค่ะ แต่เรื่องราวนี้ ตั้งแต่ 11 สิงหาคม 2518 แล้วนะคะ เวลาผ่านมา 49 ปี ได้มีการก่อสร้างพระธาตุขึ้นมาใหม่ยืนตระหง่านเป็นศูนย์กลางของความสุขหานะคะ ตรงนี้ค่ะ แต่ตรงนี้ยังมีหลักฐานสำคัญหลายอย่างที่น่าสนใจ จะพาต้องไปดูว่าทำไมถึงสมกับที่ได้ขึ้นทะเบียนมรดกความทรงจำแห่งโลกนะคะ ติดตามแนวเรื่องนี้มีตำนานค่ะ</w:t>
      </w:r>
    </w:p>
    <w:p>
      <w:pPr>
        <w:pStyle w:val="BodyText"/>
      </w:pPr>
      <w:r>
        <w:t xml:space="preserve">[เสียงดนตรี] ความทรงจำแห่งการบูรณะองค์พระธาตุพนมมาจากทุกคนร่วมสมัยและบันทึกว่าเป็นเพราะเหตุฝนตกหนัก พายุลมแรง ติดกันหลายวัน มีความเก่าแก่ เพราะเป็นพระธาตุในตำนานศาสนากว่า 2500 ปี เมื่อพระธาตุไม่สามารถอุ้มน้ำฝนนานวันจนไม่ได้ จึงล้มทลายลงมาทั้งองค์เมื่อเวลา 19.30 นของวันที่ 11อาคม 2518 สร้างความเศร้าโศกต่อพุทธศาสนิกชนสองฝั่งโขง ผ่านมา 49 ปี จากเหตุพระธาตุล้มทลายลงยังคงมีการรำลึกอยู่เสมอ ซึ่งปีนี้จัดกิจกรรมที่ลานพญาศรีสัตตนาคราช ริมแม่น้ำโขงในจังหวัดนครพนม พร้อมกับย้อนการค้นพบโบราณวัตถุรูปทองคำยอดฉัตรทองคำพระองค์สำริดที่บรรจุพระอุรังคธาตุในคราวเดียวกัน ตามเรื่องเล่าขานกันมาแต่เดิม ว่าพระธาตุนี้ เป็นที่บรรจุพระอุรังคธาตุหรือพระอุระ หมายถึง กระดูกส่วนหน้าอกของพระพุทธเจ้า ในตำนานอุรังคธาตุหรืออุรังคนิทาน ได้ทลายอยู่ในดินแดน 2 ฝั่งไทยลาว // ความเชื่อในพระพุทธศาสนาที่ว่าพุทธเจ้าเสด็จมาโปรดเวไนยสัตว์ แม่น้ำโขงกั้นกลางแล้วก็เกิดเป็นเรื่อง เป็นนิทานปรัมปรา สืบต่อกันมาตามที่พระองค์ท่านเสด็จไปตามที่ต่าง ๆ อย่างเช่น พระองค์ก็เสด็จมาที่เวียงจันทน์ แล้วก็ถอยลงมาทางด้านล่างของแม่น้ำ แล้วก็จะมาถึงที่ศรีโคตรบูรณ์ ที่บริเวณที่เป็นอำเภอเมืองนครพนมเรานี่นะ ก็เกิดเป็นตำนานขึ้น เสร็จแล้วพระองค์ก็ไปในที่ต่าง ๆ อีก ก่อนที่พระองค์จะเสด็จกลับ ท่านก็ได้ตรัสกับพระมหากัสสปะ ว่าหลังจากที่พระองค์เสด็จดับขันปรินิพพานไปแล้ว ขอให้เอากระดูกส่วนอกของพระองค์น่ะ มาไว้ที่นครพนม เรียกกันหลายชื่อนะครับ เช่น … หรือบางสำนวน เรียกว่า</w:t>
      </w:r>
      <w:r>
        <w:t xml:space="preserve"> </w:t>
      </w:r>
      <w:r>
        <w:t xml:space="preserve">“</w:t>
      </w:r>
      <w:r>
        <w:t xml:space="preserve">ตำนานพระธาตุพนม</w:t>
      </w:r>
      <w:r>
        <w:t xml:space="preserve">”</w:t>
      </w:r>
      <w:r>
        <w:t xml:space="preserve"> </w:t>
      </w:r>
      <w:r>
        <w:t xml:space="preserve">ครับ มันเป็นลักษณะของวรรณกรรมท้องถิ่นหรือวรรณกรรมลุ่มน้ำ ที่มีการรวบรวม เรียบเรียงเรื่องราว ไม่ว่าจะเป็นเรื่องราวเมืองลำปางลำปาง ความเชื่อทางศาสนา มีการคัดลอกได้นำทั้งหลาย 500 องค์ พระธาตุของพระพุทธเจ้าไปไว้ที่ภูกำพร้า ขอเป็นพระธาตุไว้ในเมืองหนองหารหลวงนั้นก่อนนะคะ นี้ก็เป็นตัวอย่างการถอดความทั้งสอง อุดรจันทวรรณ อยู่ในนิทานอุรังคธาตุฉบับลาวค่ะ ซึ่งฉบับนี้นะคะ พิมพ์ครั้งแรกเมื่อปี 2504 เมื่อ 20 ปีที่แล้วนะคะ ซึ่งก็เป็น 1 ใน 7 ฝั่งลาวเมื่อเทียบกับฝั่งไทยนะคะ ที่มีการศึกษาทางวิชาการในท้องถิ่นอีสานมากกว่า 300 สำนวนนะคะ และคาดว่ามีการคัดลอกทั้งรุ่นเป็นหมื่นฉบับซึ่งก็บอกให้ถึงอิทธิพลของวรรณกรรมที่มีต่อพื้นที่นะคะ รวมถึงการใช้นิทานค่ะ เพื่อ ที่มาของท้องถิ่นและเมืองค่ะ เก่า ๆ ที่พบ มักอยู่ในรูปแบบของคัมภีร์ใบลาน เนื่องจากเป็นเรื่องราวขนาดยาวกว่านิทานก้อม หรือเรื่องเล่าสั้น ๆ จึงต้องคัดลอกออกกันเป็นเล่ม อีสานเรียกการคัดลอกกาย ซึ่งอยู่ในการค้นคว้าของท้องถิ่นมานานกว่า 20 ปีนับจากปี 2526 เป็นบันทึกถึงการศึกษาตำนานอุรังคธาตุครั้งสำคัญ ทั้งนั้นอีสานมี 359 สำนวนขณะที่ในลาวหรืออีกฝั่งของแม่น้ำโขงก็เกือบ 100 สำนวน แสดงให้เห็นว่าคนทั้งสองฝั่งโขงให้ความสำคัญกับตำนานศาสนานี้ มีเนื้อความถึงการเสด็จมาของพระพุทธเจ้า เพื่อโปรดดินแดนลุ่มน้ำโขง เขตหนองคาย สกลนคร อุดรธานี และนครพนม ทรงประทับรอยพระบาทไว้หลายแห่ง โดยเลือกภูกำพร้าเป็นที่บรรจุพระอุรังคธาตุ ลักษณะของตำนานคล้ายกับการมีตำนานพระเจ้าเลียบโลกในภาคเหนือของไทย โดยมีตัวบทอธิบายการเกิดขึ้นของบ้านเมืองแต่ละแห่งแยกจากส่วนที่มีแต่ความผิดฐานก่อสร้าง พระธาตุพนมที่เป็นจุดเด่นเลย ก็คือนิทานบุคคล ที่มันมันเป็นจุดเด่นเลย เพราะว่าเหมือนกันกับการเล่าเรื่องราวของป๋าเจ้าเมืองของการตั้งบ้านเมืองการเวียนว่ายตายเกิดเช่นพระยาศรีโคตรเวียนว่ายตายเกิดเมื่อมดเข้าไปเกิดเป็นพระเจ้าสุริยวงศาจังหวัดร้อยเอ็ด เกิดใหม่อีกที่นครจะเป็นการพูดถึงประวัติของเจ้าเมืองแต่ละเมือง สนใจเป็นลักษณะบันทึกท้องถิ่นใช่ครับ ศูนย์กลางอยู่ที่นครพนม พระธาตุพนม หัวใจหลักของอุรังคธาตุอยู่แล้วครับ แต่จริงแล้ว อุรังคธาตุให้ความสำคัญกับทุกพื้นที่และก็อธิบายความสำคัญของพื้นที่ไว้ด้วยนะครับ ตำนานการเกิดหนองหาร ตำนานการเกิดหนองหารน้อย หรือตำนานการเกิดขึ้นของสถานที่สำคัญต่าง ๆ ก็ถูดระบุในอุรังธาตุ พระธาตุทุกชนิด มีความสูงมากกว่า 57 เมตร โครงการบูรณะเมื่อกี้ 2483 สมัยรัฐบาลจอมพลป.พิบูลสงคราม ถึงเวลานั้นก่อนถึงพระธาตุให้สูงขึ้น มองเห็นพระธาตุได้จากสองฝั่งแม่น้ำโขง กระตุ้นความรู้สึกร่วมทางวัฒนธรรมของผู้คนทั้งสองฝั่ง หลังจากเสียดินแดนฝั่งซ้ายไปในสมัยรัชกาลที่ 5 นับเป็นหนึ่งในการ… องค์พระธาตุที่มีมามากกว่า 20 ครั้ง และห่างจากคราวราชครูหลวงโพนสะเม็ก แห่งนครเวียงจันทน์ มาเป็นประธานกว่า 200 ปีซึ่งครั้งนั้นนอกจากทำให้พระธาตุมีความสูงยังบรรจุและคำจารึกว่าธาตุพนม ซึ่งการพังทลายของพระธาตุพนมเมื่อ 49 ปีก่อน เห็นข้อมูลกระบวนการบรรจุพระบรมสารีริกธาตุที่สอดคล้องกับเนื้อความในตำนานอุรังคธาตุอยู่ภายในเรือนทาสของพระธาตุพนม รวมถึงชิ้นส่วนยอดบัวเหลี่ยมสัมริด ซึ่งเชื่อว่าเป็นส่วนยอดดั้งเดิมในสมัยของเจ้าราชครูหลวงโพนสะเม็ก ส่งผลต่อการศึกษาในวงการวิชาการ และการจัดเก็บศิลปวัตถุของพิพิธภัณฑ์วัดพระธาตุพนม สถาพร Thai PBS รายงาน ก็มีประวัติศาสตร์การสูญเสียมาเล่าเหมือนกันนะคะ เป็นการสูญเสียเรียกว่าที่เป็นไอคอนว่าสัญลักษณ์ของมหานครนิวยอร์กนะคะ เวิลด์เทรดเซ็นเตอร์ แต่ว่าตอนนี้ไม่มีอยู่แล้ว แต่ว่าผู้ชมจะย้อนไปเมื่อ 50 ปีก่อนปีที่แล้ว มีการแสดงสุดหวาดเสียวครั้งหนึ่งที่เกิดขึ้นนะคะ กับตึกเวิลด์เทรดเซ็นเตอร์ครั้งนี้นำกลับมารำลึกใน 50 ปี ค่ะ แสดงแล้วก็เล่าถึงเหตุการณ์ครั้งนั้นได้ดีที่สุดต้องเป็นนักประพันธ์ตัวจริงที่เกิดตามประวัติศาสตร์ได้แล้วค่ะ ตอนนี้วัย 75 ปีแล้ว ครั้งหนึ่งเคยไปข้ามตึกแฝดเวิลด์เทรดเซ็นเตอร์เอาไว้ค่ะ ครั้งนี้นะคะ ก็เล่าถึงเรื่องราวความทรงจำของคนบวกกับการแสดงกายกรรมแล้วก็ดัดแปลงดนตรีค่ะ ซึ่งครั้งนี้ก็จะขึ้นที่ … นะคะ เซนต์จอห์น The divide นิวยอร์ก ซึ่งเคยเป็นที่ตั้งของตึกเวิลด์เทรดเซ็นเตอร์ค่ะ นักวิชาการอาวุโสกล่าวว่าเขาเองน่ะ อยากจะให้โลกตึกเวิลด์เทรดในฐานะสัญลักษณ์สำคัญของเมืองนะคะ ซึ่งการได้เล่าถึงเหตุการณ์ครั้งนั้น แล้วก็ประวัติ ช่วยความหมายต่อคำเจ็บ ๆ ครั้งนั้นของเขาน่ะยิ่งมีความหมายมากขึ้นถึงแม้ทุกวันนี้นะคะ คนรุ่นใหม่ไม่ได้เห็นเสียดายของเขาค่ะเคยนำมาถ่ายทอดผ่านสารคดีนะคะ Man on Wire ที่ชนะรางวัลออสการ์สาขาสารคดียอดเยี่ยม ในปี 2009 มาแล้วค่ะ หลายคนอาจจะสงสัย เอ๊ะ เอาลวดไปป้าย ไปพาดบนตึกเอาไว้อย่างไร คือ ก็ต้องมีทีมงานเตรียมตัวไว้ล่วงหน้า 1 วันแล้ว ขอบคุณเวนิกา หมดเวลาของไทยบันเทิงแล้วขอบพระคุณสำหรับการติดตามสวัสดีค่ะ สวัสดีค่ะ</w:t>
      </w:r>
    </w:p>
    <w:p>
      <w:pPr>
        <w:pStyle w:val="BodyText"/>
      </w:pPr>
      <w:r>
        <w:t xml:space="preserve">[เสียงดนตรี] สวัสดีค่ะ สวัสดีค่ะ อันนี้คือสถานการณ์ที่จะพูดถึงภายในวันนี้ค่ะ เพื่อไทยไม่กังวลศาลรัฐธรรมนูญนัดพิจารณาคดีถอดถอนนายกเศรษฐา กรณีพิชิต ชื่นบานเป็นรัฐมนตรี วันพรุ่งนี้กระทรวงการคลัง ขายหมดหมื่นล้านใน 20 ปี วิตยืนยันโปร่งใส ไม่ล็อกวงเงิน เกิดเหตุดินไหวขนาด 4.4 ในพื้นที่ลอสแองเจลิสของสหรัฐ อาคารสั่นไหว ประชาชนรู้สึกได้ดีจังแจกเจ้าของเหรียญทองแดงมวยสากลกลับถึงไทยแล้ว ทามกลางการต้อนรับอย่างอบอุ่น สนามบินสุวรรณภูมิเมื่อเช้านี้คึกคักกันเลยทีเดียวนะคะ เพราะว่าเหรียญทองและเหรียญทองแดงโอลิมปิกเดินทางกลับถึงประเทศไทยแล้ว สำหรับเทนนิส พาณิภัค วงศ์พัฒนกิจ วงศ์พัฒนกิจ ฮีโร่เหรียญทองโอลิมปิก ที่นำทัพนักกีฬาไทยเดินทางกลับถึงประเทศค่ะ เทนนิส ยืนยัน บอกว่าปิดฉากชีวิตนักกีฬาเทควันโดแน่นอนนะคะ หลังจากที่คว้าเหรียญทองโอลิมปิก 2 สมัยติดต่อกันค่ะ กรุงปารีสเดินทางกลับถึงประเทศไทย นำโดยธนิต พาณิภัค วงศ์พัฒนกิจ เหรียญทองเทควันโดรุ่น 49 กิโลกรัม หญิง 2 สมัยติดต่อกันค่ะ แน่นอนโค้ชเช ทีมชาติไทย ก็กลับมาพร้อมกันนะคะ แล้วก็มีทีมนักกีฬามวยสากล นำโดยจันทร์แจ่ม สุวรรณเพ็ง เจ้าของเหรียญทองแดง พร้อมด้วยคุณหญิงปัทมา ลีสวัสดิ์ตระกูล กรรมการคณะกรรมการโอลิมปิกสกล หรือว่า ก็กลับมาด้วยค่ะ สำหรับการต้อนรับก็มีคุณเสริมศักดิ์ พงษ์พานิช รัฐมนตรี และเป็นประธานต้อนรับคณะนักกีฬาไทย นายพิมลศรีวิกรม์ นายกสมาคมกีฬาเทควันโดแห่งประเทศไทยให้การต้อนรับ มีการมอบช่อดอกไม้แสดงความยินดีให้กับเทนนิสด้วย หลังจากนั้น เทนนิสก็ให้สัมภาษณ์มวลชนจำนวนมากที่รอทำข่าวค่ะ ยืนยันบอกทุ่มเทเป็นที่ตั้งนักกีฬาเทควันโด เหรียญทองเหรียญนี้ต้องการปิดชีวิตนักกีฬาอย่างสวยงามตัดสินใจแน่นอนแล้วค่ะ ก็เป็นเวทีสุดท้ายสำหรับชื่อนักกีฬา หนังสือเล่มนี้มันจบอย่างสวยงามที่สุดและหนูก็ในการเขียนหมดแรงตั้งแต่การศึกษาสมบูรณ์มันสำเร็จทุกอย่างแล้ว Happy การจบมันโคตรจะสวยงามเลยค่ะ // เทนนิสเปิดใจด้วยนะคะ ว่าหลังจากนี้ที่จะทำคืออะไร ก็ต้องรักษาอาการบาดเจ็บเรื้อรังของตัวเองก่อน แล้วก็มีการพูดถึงคนสนิท อย่างจูเนียร์รามณรงค์ เสวกวิหารี ที่เป็นอดีตนักกีฬาเทควันโดทีมชาติไทยที่คอยเป็นกำลังใจให้กันตลอดมาเลยค่ะ สำหรับความสัมพันธ์ในตอนแรกเราก็ไม่อยากให้ทุกคนโฟกัสหรือว่ามารับรู้เรื่องของเราสองคน เพราะเราสองคนก็มีความฝันในการทำหน้าที่เป็นนักกีฬาทีมชาติกันทั้งคู่ มีความสุขไปด้วยกันค่ะ ก็อยากเต็มที่ ทุ่มเทไปกับมัน ก็เลยไม่อยากบอกใครค่ะ อันนี้คือเหมือนแบบปลดล็อกไปแล้ว มันทำสำเร็จแล้ว และทุกอย่างมันก็ออกมาสมบูรณ์ แล้วเส้นทางที่ผ่านมาก็มีจูเนียร์คอยเคียงข้างทุกวัน // โดนเตะทุกวันไม่ใช่อะไรนะคะ เป็นคู่ซ้อมค่ะ ลงนวมซ้อมกันนะคะ หลังจากนี้รัฐบาลก็เตรียมจัดงานฉลองให้กับนักกีฬาโอลิมปิกทุก ๆ คนค่ะ แล้วก็จะมอบเงินสนับสนุนให้นักกีฬาที่เข้าร่วมแข่งขันทุกคน แม้ไม่ได้เหรียญรางวัล ก็จะให้คนละ 100000 บาทเป็นกำลังใจในการพัฒนาตัวเองต่อไปค่ะ ครั้งนี้ทัพนักกีฬาไทยคว้าไปได้ 1 เหรียญทอง 3 เหรียญเงิน 2 เหรียญทองแดง ค่ะ ตอนนี้ตอนบนของประเทศยังคงต้องเร่งจัดการสาธารณภัยอยู่ค่ะ ที่แม่ฮ่องสอน มีฝนตกแช่มานานแล้วนะคะ ที่แม่ฮ่องสอนค่ะ มีเหตุการณ์น้ำท่วมฉับพลันอยู่หลายจุด โดยเฉพาะที่อำเภอคงรวมค่ะ นี่เป็นความเสียหายที่หนักหนาสาหัสพอสมควรเลยนะคะ ขุนยวม ทรัพย์สินในตำบลแม่ยวมน้อยตำบลเมืองปอน อำเภอขุนยวม จังหวัดแม่ฮ่องสอน เสียหายตกลงมาอย่างหนัก และทำให้มีน้ำป่าไหลหลากลงมาอย่างรุนแรง ความเสียหายของบ้านเรือน ยังมีสะพานเชื่อมระหว่างหมู่บ้าน ในตำบลเมืองปอนถูกน้ำกัดเซาะขาด ข้ามไม่ได้นะคะ ที่อำเภอปางมะค่า หนักน้ำไหลเชี่ยว ทำให้สะพานห้วยผา 3 ในตำบลห้วยผา 3 อำเภอเมืองแม่ฮ่องสอน รถยนต์ทุกชนิดผ่านไม่ได้ค่ะ เจ้าหน้าที่แขวงทางหลวงแม่ฮ่องสอน เร่งประสานไปยังศูนย์สร้างและบูรณะสะพานที่ 1 เพื่อเข้ามาติดตั้งขยายสะพานชั่วคราวเดิมนะคะสัญจรมายังจังหวัดแม่ฮ่องสอนสามารถใช้ทางหลวงสาย 108เชียงใหม่แม่สะเรียงแม่ลาน้อยขุนยวมเข้าสู่จังหวัดแม่ฮ่องสอนและเส้นทางแม่แจ่มขุนยวมเมืองแม่ฮ่องสอนได้อีกทางหนึ่งค่ะ ตอนนี้จังหวัดแม่ฮ่องสอนอยู่ระหว่างระดมหน่วยงาน ตามมาช่วยเหลือผู้ประสบภัยนะคะ รวมไปถึงการฟื้นฟูความเสียหายที่เกิดขึ้น ยังคงต้องแจ้งเตือนประชาชนใน 3 อำเภอ โจรใต้ค่ะ ทางที่แม่สะเรียง แม่ลาน้อยที่สบเมยให้ต้องเตรียมรับมือสถานการณ์น้ำป่าไหลหลากน้ำเอ่อล้นท่วมที่ราบลุ่มเพราะยังมีฝนตกหนักอยู่ในพื้นที่ค่ะซึ่งฝนที่ตกหนักในช่วงนี้นะคะ ก็ทำให้ที่จังหวัดเลยค่ะ ถนนทรุดเพิ่มอีก 1 จุด สายด่านซ้ายนาแห้ว เมื่อสัปดาห์ที่ผ่านมานะคะ ที่มีถนนสวด 3 เลยภูเรืออยู่แล้ว ส่วนน้ำโขงที่ไหลผ่านจังหวัดนครพนมก็ใกล้ล้นตลิ่งเต็มทีแล้วค่ะ นาข้าวบริเวณบ้านนาเพียงตำบลท่าสงคราม อำเภอศรีสงคราม จังหวัดนครพนม เนื้อที่ประมาณ 1,000 ไร่ค่ะ น้ำท่วมมานานกว่า 1 สัปดาห์ และยังไม่มีแนวโน้มที่จะลดลง หลังน้ำในแม่น้ำสงครามเอ่อท่วมประกอบกับระดับน้ำโขงที่เพิ่มขึ้นหนุนให้น้ำในลำน้ำสาขาไม่สามารถระบายได้ ล่าสุดอยู่ที่ประมาณ 9 เมตรจะปรับเพิ่มขึ้นอีกประมาณ 3 เซนติเมตรนะคะ ห่างจากวิกฤตอยู่ 2 เมตรด้วยกัน เบื้องต้นชลประทานจังหวัดนครพนมเตรียมขอสนับสนุนเครื่องสูบน้ำขนาดใหญ่เพื่อเสริมการระบายน้ำรวมถึงประตูระบายลงน้ำโขงโดยจะปิดประตูระบายน้ำในระบบชลประทานทุกจุดน้ำสาขาลงน้ำโขงแทนการเปิดประตูระบายน้ำหากยังมีฝนตกลงมาในพื้นที่ไม่ให้เอ่อท่วมในชุมชน เร่งระบายน้ำจากลำน้ำสาขา ไม่ให้เอ่อท่วมชุมชน ขณะที่ฝนที่ตกต่อเนื่องในจังหวัดเลยส่งผลให้ถนนสายด่านซ้ายนาแห้วหรือว่าทางหลวงแผ่นดินหมายเลข 213 ช่วงระหว่างบ้านติ๋มกลับบ้านหนองหวายตำบลนามาลาอำเภอนาแห้วจังหวัดเลยพื้นผิวถนนบริเวณริมไหล่ทางด้านขวาพบว่ามีรอยแยกและมีการทรุดตัวกว้าง 2 เมตรยาว 20 เมตร ลึกประมาณ 20 เซนติเมตร ค่ะ เบื้องต้นเจ้าหน้าที่ผ่านทางหลวงเลยที่ 2 ด่านซ้ายไปตรวจสอบและต่อค้ำยันตลอดแนวทางด้านขวา เพื่อป้องกันไม่ให้เกิดเพิ่มเรียบร้อยแล้ว มีการอุดรอยร้าวไม่ให้น้ำซึมผ่านเข้าไป แล้วก็เกิดความเสียหายต่อโครงสร้างทาง และดำเนินการเสริมทางผิวถนนบริเวณที่มีการทรุดตัว จุดนี้นับเป็นจุดที่ 2 ที่พบการทรุดตัวของถนนค่ะ จากเมื่อสัปดาห์ก่อน มีเหตุถนนสายเลยเรือนวัดทางหลวงแผ่นดินหมายเลข 20 ถูกน้ำฝนกัดเซาะ ทรุดพังมาแล้วค่ะ ตอนนี้นะคะ โซดาไฟกำลังเป็นคำที่ประชาชนค้นหากัน เพื่อที่จะหาความรู้กับมันให้ได้มากขึ้นค่ะ เพราะมีเหตุการณ์ที่เชื่อที่ว่าน่าจะมีสมาชิกในครอบครัว ครอบครัวหนึ่งใช้โซดาไฟเพื่อที่จะสลายการอุดตันของท่อนะคะ แต่ปรากฏว่านำมาซึ่งการเสียชีวิตของแม่และลูก 3 คน ห้องน้ำแห่งหนึ่งในบ้านพักตำรวจจังหวัดชลบุรี แต่ตอนนี้การสืบสวนยังคงต้องทำให้แน่ชัดว่าเป็นอุบัติเหตุจนทำให้เสียชีวิตหรือเป็นเหตุอื่นค่ะ เจ้าหน้าที่กู้ภัยช่วยกันนำร่างผู้เสียชีวิตออกมาจากบ้านพักตำรวจ ในตำบลบางปลาสร้อย ในอำเภอเมืองชลบุรีค่ะ หลังจากได้รับแจ้งว่ามีผู้หญิง 3 คน นอนหมดสติ คาดว่าอาจจะเกิดจากการสูดดมสารพิษเข้าไป ซึ่งจุดที่พบทั้ง 3 คนอยู่ในห้องน้ำชั้นล่างค่ะ ทั้ง 3 คนถูกพบในลักษณะที่น้ำลายฟูมปาก เล็บและปากมีสีเขียวคล้ำ ๆ ภายในห้องน้ำมีกลิ่นโซดาโซดาไฟ และยังได้กลิ่นออกมาจนถึงภายนอกด้วย ตรวจสอบผู้เสียชีวิต คือร้อยตำรวจเอกหญิงอนัญญา บุศยกุล รองสารวัตร สืบสวน สภ.เมืองชลบุรี ซึ่งเป็นแม่ของผู้เสียชีวิตอีก 2 คนที่มีอายุ 25 และ 34 ปีค่ะ เพื่อนของลูกสาวบอกว่าหาช่วงเช้าวันนี้ หนึ่งในผู้เสียชีวิตสั่งให้ไปซื้อโซดาไฟ เอามาเทท่อน้ำที่มันอุดตัน ช่วงบ่ายก็ได้ขี่รถนำ มาให้จากนั้นบอกไปทำธุระออกกะมาเห็นว่าในบ้าน ไม่มีใครอยู่จนเปิดประตูเข้าไป พบว่าทั้ง 3 คน หมดสติอยู่ในห้องน้ำ จึงโทรศัพท์ขอความช่วยเหลือค่ะ // สำหรับร่างผู้เสียชีวิตนำส่งโรงพยาบาลชลบุรีเพื่อชันสูตรว่ามีสารโซดาไฟอยู่ในกระเพาะอาหารหรือไม่ เพื่อสรุปสาเหตุ ขณะที่เพื่อนขงตำรวจหญิงสิ่งที่เสียชีวิต บอกว่าร้อยตำรวจเอกอนันต์ยากำลังจะเกษียณอายุราชการเดือนกันยายนนี้ แล้วเป็นคนที่รัก ซึ่งเชื่อว่าไม่มีเจตนาจะคิดสั้นนะคะ วิชาการมหาวิทยาลัยเกษตรศาสตร์ตั้งข้อสงสัยการเสียชีวิตค่อนข้างแปลก เพราะปกติแล้วโซดาไฟหรือโซเดียมไฮดรอกไซด์จะไม่มีกลิ่นฉุน กรณีการสูดดมและการเสียชีวิตจึงเป็นไปได้ยากค่ะ สำหรับที่เกิดขึ้นก็ต้องขอแสดงความเสียใจกับผู้เสียชีวิตด้วยนะครับ นี่ก็เป็นอีก 1 เคส ถ่ายมาเพื่อล้างท่อ โซเดียมไฮดรอกไซด์ไม่ได้เกิดก๊าซที่ทำให้เสียชีวิตได้ แต่โซดาไฟถ้าทำปฏิกิริยาซักผ้าขาว แล้วเกิดก๊าซคลอรีนเป็นก๊าซสูดดมเข้าไปอาจจะทำให้หมดสิถ้ามีความอดทนสูงนะครับ นักวิชาการก็เลยตั้งข้อสังเกตนะคะ ถึงกรณีการใช้งาน หากนำเอาโซดาไฟไปผสมกับสารเคมีอื่น อาจจะนำมาซึ่งปฏิกิริยาทางเคมีที่มีความเสี่ยงต่อร่างกายได้ หากสูดดมเข้าไปนะคะ นี่ก็เป็นกรณีหนึ่งที่อาจมี อาจจะถือเป็นข้อมูลที่น่าสนใจนะคะ เพราะว่าในกลุ่มงานบ้านต่าง ๆ ในเวลานี้ โซดาไฟก็มักจะพูดถึงว่าเป็นสารที่เอามาใช้ในงานบ้านได้แต่ก็ต้องระมัดระวังนะคะ อาจจะมีเหตุการณ์ไม่คาดฝัน เกิดขึ้นได้เช่นกัน ประเทศไทยจะมีอะไรให้ต้องลุ้นหรือไม่ กับแนวทางของนายกรัฐมนตรีคนที่ 30 ของประเทศไทยที่ต้องเผชิญกับคำร้องขอให้ศาลรัฐธรรมนูญวินิจฉัย ว่าความเป็นนายกรัฐมนตรีจะต้องสิ้นสุดลงสิ้นสุดลงเฉพาะตัวหรือไม่นะคะ นี่เป็นเรื่องใหญ่ในทางการเมือง สำหรับเดือนสิงหาคมนี้ค่ะ ซึ่งมี 2 แนวทาง ที่ถูกพูดถึงกันมากในเวลานี้ ก็คือนายกฯ จะได้ไปต่อหรือไม่ได้ไปต่อค่ะ ถ้าไม่ได้ไปต่อก็จะมีผลต่อเนื่องมาถึงคณะรัฐมนตรีให้ต้องพ้นสภาพ ทำหน้ารักษาการนะคะ และรองหนึ่งก็คือคุณธวัชชัยจะขึ้นเป็นรักษาการนายกรัฐมนตรีอำนาจในการประกาศยุบสภาได้ด้วยค่ะ รัฐธรรมนูญค่ะ นายกบริหารราชการแผ่นดินต่อไปได้ แต่ก็มีการคาดการณ์กันว่า อาจจะนำไปสู่การปรับคณะรัฐมนตรีเกิดขึ้นเมื่อไหร่เท่านั้นเอง หลังจากนี้นะคะ แต่โจทย์ก็คือว่าไม่ว่านายกจะเป็นอย่างไร ยังมีเรื่องให้ต้องลุ้นกันต่อก็คือเศรษฐกิจของไทยค่ะ กำลังจะพิจารณากฎหมายงบประมาณปี 2568 ที่จะต้องเอาไปใช้ทำโครงการสำคัญอย่างเช่น digital wallet และยังต้องดูด้วยว่างบประมาณที่จะทำเป็นงบปกติในปี 68 นั้นจะทำอย่างไร นี่จะเพื่อนำไปสู่การกระตุ้นการลงทุนอย่างไร ต้องทำให้ทันในเดือนกันยายนนี้ที่จะครบ 1 ปีของรัฐบาลด้วยนะคะ และยังมีอื่นๆอีกมากมายที่เป็นโครงการใหญ่ในทางเศรษฐกิจค่ะแหล่งข่าวในภาคธุรกิจบางรายเนี่ยให้น้ำไปที่คุณเศรษฐามีโอกาสรอดอย่างสูงมากค่ะอภิวัฒน์นักวิชาการอิสระด้านเศรษฐศาสตร์และการเมืองก็บอกว่ากรณีการถอดถอนนายกเนี่ยไม่ได้เหมือนกับกรณียุบพรรคก้าวไกลใน 2 ประเด็นด้วยกันหมายที่นายกยังคงสู้ได้ว่าทำไปโดยสุจริตเชื่อได้ว่าทำเช่นนั้นได้กลับในทางแรงกดดันทางการเมืองก็มีไม่มากนักแต่ต่างกับกรณีของพรรคก้าวไกลค่ะ จึงให้น้ำหนักไปที่โอกาสพี่จะได้ไปต่อกับคุณเศรษฐามีมากกว่าของนายกไม่ได้หมายความว่าจะไปได้สวยค่ะ เพราะความไม่แน่ไม่นอนยังคงมีอยู่เดินหน้างานต่อได้จิตวิทยาในทางไม่สะดุดลงไปแต่จะสำเร็จแค่ไหน พี่ทำเอาไว้ไปรถโทรมาจะให้ผลเพียงได้อันนั้นล่ะค่ะ ที่หลังนายกจะต้องทำให้ชัดแต่ถ้าไม่ได้ไปต่อก็อาจจะทำให้ตลาดหุ้นการลงทุนโดยตรงที่นายกไปเชื้อเชิญมาอาจจะสะดุดลงไปบ้าง slc แล้วค่ะ ความกังวลเหล่านี้ก็จะหายไปได้จะทำให้คนเรื่องของการลงทุนไม่ว่าจะมีการเปลี่ยนแปลงเจ้าของเขา Powerทำงานต่างประเทศถามอาจารย์สมชายว่าในช่วง 10 20 ปีมานี้ค่ะการเมืองไทยถูกยกให้เป็นความเสี่ยงสำหรับการมาลงทุนในไทยนะคะเรื่องที่ไม่คาดฝันก็ไม่ไกลเกินฝันเป็นเรื่องที่เราควรจะมองหรือเข้าใจหรือหาทางออกยังไงดีค่ะว่าใช่ความเสี่ยงในทางการเมืองทำให้เศรษฐกิจร่อยหรอลงไปGDP ของไทยหายไป 1 เปอร์เซ็นต์และมามากขึ้นในช่วงหลังค่ะในขณะที่อ่านเป็นเครื่องสิพี่ได้ดีกว่าเราในหลายประเทศ</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ASR + PE รายการจับตาสถานการณ์ Thai PBS 10.30-12.00 น. 13082567</dc:title>
  <dc:creator/>
  <cp:keywords/>
  <dcterms:created xsi:type="dcterms:W3CDTF">2024-08-13T05:07:23Z</dcterms:created>
  <dcterms:modified xsi:type="dcterms:W3CDTF">2024-08-13T05: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สิงหาคม 2567 เวลา 10.00 น.</vt:lpwstr>
  </property>
  <property fmtid="{D5CDD505-2E9C-101B-9397-08002B2CF9AE}" pid="3" name="subtitle">
    <vt:lpwstr/>
  </property>
</Properties>
</file>